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ac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54c2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79f7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d2beb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1060e2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2ea5a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af4f88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74bab7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01:16:41Z</dcterms:created>
  <dcterms:modified xsi:type="dcterms:W3CDTF">2021-12-28T01:16:41Z</dcterms:modified>
</cp:coreProperties>
</file>